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Jant Rothwell</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Jant</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Rothwell</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3346 Maple Leaf Drive, Glenview, IL, USA Glenview, IL, USA 60026</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jlndance@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6362723</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Baily Rothwell</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3/11/2015</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Preston Rothwell</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3/29/2017</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Ellis Rothwell</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8/10/2019</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Ben Radford</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5/2015</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Owen Abrams</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4/29/2015</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14/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